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35A4B" w14:textId="17C17282" w:rsidR="0025602E" w:rsidRPr="0025602E" w:rsidRDefault="00527BE4" w:rsidP="0025602E">
      <w:pPr>
        <w:jc w:val="center"/>
        <w:rPr>
          <w:b/>
          <w:bCs/>
          <w:sz w:val="44"/>
          <w:szCs w:val="44"/>
          <w:u w:val="single"/>
        </w:rPr>
      </w:pPr>
      <w:r>
        <w:rPr>
          <w:b/>
          <w:bCs/>
          <w:sz w:val="44"/>
          <w:szCs w:val="44"/>
          <w:u w:val="single"/>
        </w:rPr>
        <w:t>Cyber Breach Detection</w:t>
      </w:r>
    </w:p>
    <w:p w14:paraId="5FF7D7E3" w14:textId="61CDD958" w:rsidR="0025602E" w:rsidRDefault="0025602E" w:rsidP="0025602E"/>
    <w:p w14:paraId="311802A0" w14:textId="01297F0F" w:rsidR="0025602E" w:rsidRDefault="0025602E" w:rsidP="0025602E"/>
    <w:p w14:paraId="2FFC0824" w14:textId="72D10E90" w:rsidR="0025602E" w:rsidRDefault="0025602E" w:rsidP="0025602E"/>
    <w:p w14:paraId="5928AC93" w14:textId="0871682F" w:rsidR="0025602E" w:rsidRDefault="0025602E" w:rsidP="0025602E"/>
    <w:p w14:paraId="01B69251" w14:textId="5417EC97" w:rsidR="0025602E" w:rsidRDefault="0025602E" w:rsidP="0025602E"/>
    <w:p w14:paraId="34DC3B6B" w14:textId="7FE04B30" w:rsidR="0025602E" w:rsidRDefault="0025602E" w:rsidP="0025602E"/>
    <w:p w14:paraId="5AB1700A" w14:textId="6424165C" w:rsidR="0025602E" w:rsidRDefault="0025602E" w:rsidP="0025602E"/>
    <w:p w14:paraId="577AA262" w14:textId="16B47713" w:rsidR="0025602E" w:rsidRDefault="0025602E" w:rsidP="0025602E"/>
    <w:p w14:paraId="2448D5D7" w14:textId="19406CF4" w:rsidR="0025602E" w:rsidRDefault="0025602E" w:rsidP="0025602E"/>
    <w:p w14:paraId="57A089EE" w14:textId="44D85FA1" w:rsidR="0025602E" w:rsidRDefault="0025602E" w:rsidP="0025602E"/>
    <w:p w14:paraId="3BD97A1B" w14:textId="212E36C0" w:rsidR="0025602E" w:rsidRDefault="0025602E" w:rsidP="0025602E"/>
    <w:p w14:paraId="04F72E88" w14:textId="19C0D586" w:rsidR="0025602E" w:rsidRDefault="0025602E" w:rsidP="0025602E"/>
    <w:p w14:paraId="15CC3F69" w14:textId="57A96ECB" w:rsidR="0025602E" w:rsidRDefault="0025602E" w:rsidP="0025602E"/>
    <w:p w14:paraId="1A0C3ECF" w14:textId="62D2559A" w:rsidR="0025602E" w:rsidRDefault="0025602E" w:rsidP="0025602E"/>
    <w:p w14:paraId="3A2ADCF2" w14:textId="196B0E40" w:rsidR="0025602E" w:rsidRDefault="0025602E" w:rsidP="0025602E"/>
    <w:p w14:paraId="3B0E7B07" w14:textId="359283DA" w:rsidR="0025602E" w:rsidRDefault="0025602E" w:rsidP="0025602E"/>
    <w:p w14:paraId="50D90089" w14:textId="2FF66668" w:rsidR="0025602E" w:rsidRDefault="0025602E" w:rsidP="0025602E"/>
    <w:p w14:paraId="1AC36712" w14:textId="6377DAD6" w:rsidR="0025602E" w:rsidRDefault="0025602E" w:rsidP="0025602E"/>
    <w:p w14:paraId="08132CCC" w14:textId="62AA348C" w:rsidR="0025602E" w:rsidRDefault="0025602E" w:rsidP="0025602E"/>
    <w:p w14:paraId="36AEBFAB" w14:textId="68FBD0AB" w:rsidR="0025602E" w:rsidRDefault="0025602E" w:rsidP="0025602E"/>
    <w:p w14:paraId="1F813040" w14:textId="3A24D1F4" w:rsidR="0025602E" w:rsidRDefault="0025602E" w:rsidP="0025602E"/>
    <w:p w14:paraId="31975B27" w14:textId="1690B505" w:rsidR="0025602E" w:rsidRDefault="0025602E" w:rsidP="0025602E"/>
    <w:p w14:paraId="487D5017" w14:textId="0A7662F1" w:rsidR="0025602E" w:rsidRDefault="0025602E" w:rsidP="0025602E"/>
    <w:p w14:paraId="7ABE7031" w14:textId="76E3144A" w:rsidR="0025602E" w:rsidRDefault="0025602E" w:rsidP="0025602E"/>
    <w:p w14:paraId="008E4AE8" w14:textId="6DDC48AC" w:rsidR="0025602E" w:rsidRDefault="0025602E" w:rsidP="0025602E"/>
    <w:p w14:paraId="36DCD6A3" w14:textId="5122FCA9" w:rsidR="0025602E" w:rsidRDefault="0025602E" w:rsidP="0025602E"/>
    <w:p w14:paraId="0344A573" w14:textId="7B8BD54F" w:rsidR="0025602E" w:rsidRDefault="0025602E" w:rsidP="0025602E"/>
    <w:p w14:paraId="19A55375" w14:textId="0A85646D" w:rsidR="00F12CEF" w:rsidRPr="00F12CEF" w:rsidRDefault="00C02AF1" w:rsidP="005F32B8">
      <w:pPr>
        <w:pStyle w:val="Heading1"/>
        <w:ind w:left="-284"/>
      </w:pPr>
      <w:r w:rsidRPr="002E40BF">
        <w:lastRenderedPageBreak/>
        <w:t>Architecture</w:t>
      </w:r>
    </w:p>
    <w:p w14:paraId="3E83422B" w14:textId="7AEC47EA" w:rsidR="0025602E" w:rsidRPr="002E40BF" w:rsidRDefault="00945C33" w:rsidP="005F32B8">
      <w:pPr>
        <w:pStyle w:val="Heading1"/>
        <w:ind w:left="-284"/>
      </w:pPr>
      <w:r w:rsidRPr="002E40BF">
        <w:t>Root Dir</w:t>
      </w:r>
      <w:r w:rsidR="00036CFE" w:rsidRPr="002E40BF">
        <w:t>ectories</w:t>
      </w:r>
    </w:p>
    <w:p w14:paraId="0016BCD0" w14:textId="1B07AE07" w:rsidR="00477158" w:rsidRDefault="002754CE" w:rsidP="005F32B8">
      <w:pPr>
        <w:pStyle w:val="Heading2"/>
        <w:ind w:left="0"/>
      </w:pPr>
      <w:r w:rsidRPr="002E40BF">
        <w:t>Directories</w:t>
      </w:r>
    </w:p>
    <w:tbl>
      <w:tblPr>
        <w:tblStyle w:val="GridTable4-Accent6"/>
        <w:tblW w:w="9926" w:type="dxa"/>
        <w:jc w:val="center"/>
        <w:tblLook w:val="04A0" w:firstRow="1" w:lastRow="0" w:firstColumn="1" w:lastColumn="0" w:noHBand="0" w:noVBand="1"/>
      </w:tblPr>
      <w:tblGrid>
        <w:gridCol w:w="1869"/>
        <w:gridCol w:w="3219"/>
        <w:gridCol w:w="5341"/>
      </w:tblGrid>
      <w:tr w:rsidR="00477158" w:rsidRPr="00477158" w14:paraId="74203B20" w14:textId="77777777" w:rsidTr="00EC0F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dxa"/>
            <w:noWrap/>
            <w:hideMark/>
          </w:tcPr>
          <w:p w14:paraId="1CC4191B" w14:textId="77777777" w:rsidR="00477158" w:rsidRPr="00477158" w:rsidRDefault="00477158" w:rsidP="00477158">
            <w:r w:rsidRPr="00477158">
              <w:t>Directories</w:t>
            </w:r>
          </w:p>
        </w:tc>
        <w:tc>
          <w:tcPr>
            <w:tcW w:w="3219" w:type="dxa"/>
            <w:noWrap/>
            <w:hideMark/>
          </w:tcPr>
          <w:p w14:paraId="2A03D197" w14:textId="77777777" w:rsidR="00477158" w:rsidRPr="00477158" w:rsidRDefault="00477158" w:rsidP="004771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77158">
              <w:t>Files under Directories</w:t>
            </w:r>
          </w:p>
        </w:tc>
        <w:tc>
          <w:tcPr>
            <w:tcW w:w="5341" w:type="dxa"/>
            <w:noWrap/>
            <w:hideMark/>
          </w:tcPr>
          <w:p w14:paraId="6F8C4AD8" w14:textId="77777777" w:rsidR="00477158" w:rsidRPr="00477158" w:rsidRDefault="00477158" w:rsidP="004771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77158">
              <w:t>Dir Explanation</w:t>
            </w:r>
          </w:p>
        </w:tc>
      </w:tr>
      <w:tr w:rsidR="00477158" w:rsidRPr="00477158" w14:paraId="1487646B" w14:textId="77777777" w:rsidTr="00527B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dxa"/>
            <w:noWrap/>
          </w:tcPr>
          <w:p w14:paraId="4BFBF4BC" w14:textId="59666649" w:rsidR="00477158" w:rsidRPr="00477158" w:rsidRDefault="00527BE4" w:rsidP="00477158">
            <w:r>
              <w:t>Common</w:t>
            </w:r>
          </w:p>
        </w:tc>
        <w:tc>
          <w:tcPr>
            <w:tcW w:w="3219" w:type="dxa"/>
            <w:noWrap/>
          </w:tcPr>
          <w:p w14:paraId="2B516EBC" w14:textId="4295614D" w:rsidR="00477158" w:rsidRDefault="00527BE4" w:rsidP="0047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ipeline</w:t>
            </w:r>
          </w:p>
          <w:p w14:paraId="0D6D0339" w14:textId="77777777" w:rsidR="00527BE4" w:rsidRDefault="00527BE4" w:rsidP="0047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onstant_variables</w:t>
            </w:r>
            <w:proofErr w:type="spellEnd"/>
          </w:p>
          <w:p w14:paraId="46E8FB8A" w14:textId="77777777" w:rsidR="00527BE4" w:rsidRDefault="00527BE4" w:rsidP="0047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ustom_encoder</w:t>
            </w:r>
            <w:proofErr w:type="spellEnd"/>
          </w:p>
          <w:p w14:paraId="4666EED5" w14:textId="7396E21C" w:rsidR="00527BE4" w:rsidRDefault="00527BE4" w:rsidP="0047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ums</w:t>
            </w:r>
          </w:p>
          <w:p w14:paraId="1BE8A80A" w14:textId="0F9EC224" w:rsidR="00527BE4" w:rsidRPr="00477158" w:rsidRDefault="00527BE4" w:rsidP="0047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Utils_external</w:t>
            </w:r>
            <w:proofErr w:type="spellEnd"/>
          </w:p>
        </w:tc>
        <w:tc>
          <w:tcPr>
            <w:tcW w:w="5341" w:type="dxa"/>
            <w:noWrap/>
          </w:tcPr>
          <w:p w14:paraId="47835602" w14:textId="0CB4A76F" w:rsidR="00477158" w:rsidRPr="00477158" w:rsidRDefault="00527BE4" w:rsidP="0047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stly contains files that are used by training as well prediction modules</w:t>
            </w:r>
          </w:p>
        </w:tc>
      </w:tr>
      <w:tr w:rsidR="00477158" w:rsidRPr="00477158" w14:paraId="41B21157" w14:textId="77777777" w:rsidTr="00527BE4">
        <w:trPr>
          <w:trHeight w:val="1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dxa"/>
            <w:noWrap/>
          </w:tcPr>
          <w:p w14:paraId="2924209C" w14:textId="1DCCE859" w:rsidR="00477158" w:rsidRPr="00477158" w:rsidRDefault="00527BE4" w:rsidP="00477158">
            <w:r>
              <w:t>Config</w:t>
            </w:r>
          </w:p>
        </w:tc>
        <w:tc>
          <w:tcPr>
            <w:tcW w:w="3219" w:type="dxa"/>
            <w:noWrap/>
          </w:tcPr>
          <w:p w14:paraId="6A03BBF0" w14:textId="3E190A6C" w:rsidR="00477158" w:rsidRPr="00477158" w:rsidRDefault="00527BE4" w:rsidP="0047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nfig.yaml</w:t>
            </w:r>
            <w:proofErr w:type="spellEnd"/>
          </w:p>
        </w:tc>
        <w:tc>
          <w:tcPr>
            <w:tcW w:w="5341" w:type="dxa"/>
            <w:noWrap/>
          </w:tcPr>
          <w:p w14:paraId="2C4DDA07" w14:textId="75764711" w:rsidR="00477158" w:rsidRPr="00477158" w:rsidRDefault="00527BE4" w:rsidP="0047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iguration file</w:t>
            </w:r>
          </w:p>
        </w:tc>
      </w:tr>
      <w:tr w:rsidR="00477158" w:rsidRPr="00477158" w14:paraId="68BA9005" w14:textId="77777777" w:rsidTr="00527B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dxa"/>
            <w:noWrap/>
          </w:tcPr>
          <w:p w14:paraId="6750056E" w14:textId="6DC239EA" w:rsidR="00477158" w:rsidRPr="00477158" w:rsidRDefault="00527BE4" w:rsidP="00477158">
            <w:r>
              <w:t>Datasets</w:t>
            </w:r>
          </w:p>
        </w:tc>
        <w:tc>
          <w:tcPr>
            <w:tcW w:w="3219" w:type="dxa"/>
            <w:noWrap/>
          </w:tcPr>
          <w:p w14:paraId="03ED2A1A" w14:textId="38ADE66C" w:rsidR="00477158" w:rsidRPr="00477158" w:rsidRDefault="00527BE4" w:rsidP="0047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/ 1</w:t>
            </w:r>
          </w:p>
        </w:tc>
        <w:tc>
          <w:tcPr>
            <w:tcW w:w="5341" w:type="dxa"/>
            <w:noWrap/>
          </w:tcPr>
          <w:p w14:paraId="3C74D274" w14:textId="4BCA88EE" w:rsidR="00477158" w:rsidRPr="00477158" w:rsidRDefault="00527BE4" w:rsidP="0047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set with label folder</w:t>
            </w:r>
          </w:p>
        </w:tc>
      </w:tr>
      <w:tr w:rsidR="00477158" w:rsidRPr="00477158" w14:paraId="664AF822" w14:textId="77777777" w:rsidTr="00527BE4">
        <w:trPr>
          <w:trHeight w:val="1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dxa"/>
            <w:noWrap/>
          </w:tcPr>
          <w:p w14:paraId="7D8F57D6" w14:textId="50DB7802" w:rsidR="00477158" w:rsidRPr="00477158" w:rsidRDefault="00527BE4" w:rsidP="00477158">
            <w:r>
              <w:t>Flow</w:t>
            </w:r>
          </w:p>
        </w:tc>
        <w:tc>
          <w:tcPr>
            <w:tcW w:w="3219" w:type="dxa"/>
            <w:noWrap/>
          </w:tcPr>
          <w:p w14:paraId="7F29A273" w14:textId="7C728864" w:rsidR="00477158" w:rsidRPr="00477158" w:rsidRDefault="00527BE4" w:rsidP="0047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lowchart.drawio</w:t>
            </w:r>
            <w:proofErr w:type="spellEnd"/>
          </w:p>
        </w:tc>
        <w:tc>
          <w:tcPr>
            <w:tcW w:w="5341" w:type="dxa"/>
            <w:noWrap/>
          </w:tcPr>
          <w:p w14:paraId="7B4A23C3" w14:textId="18DC074B" w:rsidR="00477158" w:rsidRPr="00477158" w:rsidRDefault="00527BE4" w:rsidP="0047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AFT Flow diagrams</w:t>
            </w:r>
          </w:p>
        </w:tc>
      </w:tr>
      <w:tr w:rsidR="00477158" w:rsidRPr="00477158" w14:paraId="281DE0BC" w14:textId="77777777" w:rsidTr="00527B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dxa"/>
            <w:noWrap/>
          </w:tcPr>
          <w:p w14:paraId="651E19C6" w14:textId="1E3B5BA5" w:rsidR="00477158" w:rsidRPr="00477158" w:rsidRDefault="00527BE4" w:rsidP="00477158">
            <w:r>
              <w:t>Models</w:t>
            </w:r>
          </w:p>
        </w:tc>
        <w:tc>
          <w:tcPr>
            <w:tcW w:w="3219" w:type="dxa"/>
            <w:noWrap/>
          </w:tcPr>
          <w:p w14:paraId="4ECFB092" w14:textId="5388EC63" w:rsidR="00477158" w:rsidRPr="00477158" w:rsidRDefault="00527BE4" w:rsidP="0047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gb_model2.pkl</w:t>
            </w:r>
          </w:p>
        </w:tc>
        <w:tc>
          <w:tcPr>
            <w:tcW w:w="5341" w:type="dxa"/>
            <w:noWrap/>
          </w:tcPr>
          <w:p w14:paraId="10B5C39C" w14:textId="27505E3B" w:rsidR="00477158" w:rsidRPr="00477158" w:rsidRDefault="00527BE4" w:rsidP="0047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ained models</w:t>
            </w:r>
          </w:p>
        </w:tc>
      </w:tr>
      <w:tr w:rsidR="00477158" w:rsidRPr="00477158" w14:paraId="58C8A26E" w14:textId="77777777" w:rsidTr="00527BE4">
        <w:trPr>
          <w:trHeight w:val="1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dxa"/>
            <w:noWrap/>
          </w:tcPr>
          <w:p w14:paraId="1D435475" w14:textId="1DE5F230" w:rsidR="00527BE4" w:rsidRPr="00527BE4" w:rsidRDefault="00527BE4" w:rsidP="00477158">
            <w:pPr>
              <w:rPr>
                <w:b w:val="0"/>
                <w:bCs w:val="0"/>
              </w:rPr>
            </w:pPr>
            <w:r>
              <w:t>Notes</w:t>
            </w:r>
          </w:p>
        </w:tc>
        <w:tc>
          <w:tcPr>
            <w:tcW w:w="3219" w:type="dxa"/>
            <w:noWrap/>
          </w:tcPr>
          <w:p w14:paraId="3B0BBCE9" w14:textId="35DB3C43" w:rsidR="00477158" w:rsidRPr="00477158" w:rsidRDefault="00527BE4" w:rsidP="0047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  <w:tc>
          <w:tcPr>
            <w:tcW w:w="5341" w:type="dxa"/>
            <w:noWrap/>
          </w:tcPr>
          <w:p w14:paraId="4C5AF728" w14:textId="7BFD61B9" w:rsidR="00477158" w:rsidRPr="00477158" w:rsidRDefault="00527BE4" w:rsidP="0047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to execute and documentation files</w:t>
            </w:r>
          </w:p>
        </w:tc>
      </w:tr>
      <w:tr w:rsidR="00581A7C" w:rsidRPr="00477158" w14:paraId="0708F16E" w14:textId="77777777" w:rsidTr="00527B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dxa"/>
            <w:noWrap/>
          </w:tcPr>
          <w:p w14:paraId="240C3B31" w14:textId="2E47DDAA" w:rsidR="00581A7C" w:rsidRPr="00477158" w:rsidRDefault="00527BE4" w:rsidP="00477158">
            <w:proofErr w:type="spellStart"/>
            <w:r>
              <w:t>Predicted_reports</w:t>
            </w:r>
            <w:proofErr w:type="spellEnd"/>
          </w:p>
        </w:tc>
        <w:tc>
          <w:tcPr>
            <w:tcW w:w="3219" w:type="dxa"/>
            <w:noWrap/>
          </w:tcPr>
          <w:p w14:paraId="0447897E" w14:textId="2F6B4EAA" w:rsidR="00581A7C" w:rsidRPr="00477158" w:rsidRDefault="004D051E" w:rsidP="0047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</w:t>
            </w:r>
          </w:p>
        </w:tc>
        <w:tc>
          <w:tcPr>
            <w:tcW w:w="5341" w:type="dxa"/>
            <w:noWrap/>
          </w:tcPr>
          <w:p w14:paraId="47724D36" w14:textId="04C338F7" w:rsidR="00581A7C" w:rsidRPr="00477158" w:rsidRDefault="004D051E" w:rsidP="0047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edicted reports </w:t>
            </w:r>
          </w:p>
        </w:tc>
      </w:tr>
      <w:tr w:rsidR="00581A7C" w:rsidRPr="00477158" w14:paraId="6211515B" w14:textId="77777777" w:rsidTr="00581A7C">
        <w:trPr>
          <w:trHeight w:val="3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dxa"/>
            <w:noWrap/>
          </w:tcPr>
          <w:p w14:paraId="142B0003" w14:textId="6D3B6EDE" w:rsidR="00581A7C" w:rsidRPr="00477158" w:rsidRDefault="00527BE4" w:rsidP="00477158">
            <w:r>
              <w:t>prediction</w:t>
            </w:r>
          </w:p>
        </w:tc>
        <w:tc>
          <w:tcPr>
            <w:tcW w:w="3219" w:type="dxa"/>
            <w:noWrap/>
          </w:tcPr>
          <w:p w14:paraId="50AC3CBE" w14:textId="68ADC67B" w:rsidR="00581A7C" w:rsidRPr="00477158" w:rsidRDefault="004D051E" w:rsidP="0047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ediction_repositories</w:t>
            </w:r>
            <w:proofErr w:type="spellEnd"/>
          </w:p>
        </w:tc>
        <w:tc>
          <w:tcPr>
            <w:tcW w:w="5341" w:type="dxa"/>
            <w:noWrap/>
          </w:tcPr>
          <w:p w14:paraId="7AA33410" w14:textId="42E426F4" w:rsidR="00581A7C" w:rsidRPr="00477158" w:rsidRDefault="004D051E" w:rsidP="0047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ains all methods regarding prediction</w:t>
            </w:r>
          </w:p>
        </w:tc>
      </w:tr>
      <w:tr w:rsidR="00527BE4" w:rsidRPr="00477158" w14:paraId="55A8A691" w14:textId="77777777" w:rsidTr="00581A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dxa"/>
            <w:noWrap/>
          </w:tcPr>
          <w:p w14:paraId="02BB9879" w14:textId="7A62EA66" w:rsidR="00527BE4" w:rsidRDefault="00527BE4" w:rsidP="00477158">
            <w:r>
              <w:t>Test</w:t>
            </w:r>
          </w:p>
        </w:tc>
        <w:tc>
          <w:tcPr>
            <w:tcW w:w="3219" w:type="dxa"/>
            <w:noWrap/>
          </w:tcPr>
          <w:p w14:paraId="71D4FEAB" w14:textId="61B09C41" w:rsidR="00527BE4" w:rsidRPr="00477158" w:rsidRDefault="004D051E" w:rsidP="0047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st files</w:t>
            </w:r>
          </w:p>
        </w:tc>
        <w:tc>
          <w:tcPr>
            <w:tcW w:w="5341" w:type="dxa"/>
            <w:noWrap/>
          </w:tcPr>
          <w:p w14:paraId="133AE67B" w14:textId="7BB60F1D" w:rsidR="00527BE4" w:rsidRPr="00477158" w:rsidRDefault="004D051E" w:rsidP="00477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ains test files to test entire program</w:t>
            </w:r>
          </w:p>
        </w:tc>
      </w:tr>
      <w:tr w:rsidR="00527BE4" w:rsidRPr="00477158" w14:paraId="0CCCD1B1" w14:textId="77777777" w:rsidTr="00581A7C">
        <w:trPr>
          <w:trHeight w:val="3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dxa"/>
            <w:noWrap/>
          </w:tcPr>
          <w:p w14:paraId="0F20EFF1" w14:textId="12B152AB" w:rsidR="00527BE4" w:rsidRDefault="00527BE4" w:rsidP="00477158">
            <w:r>
              <w:t>training</w:t>
            </w:r>
          </w:p>
        </w:tc>
        <w:tc>
          <w:tcPr>
            <w:tcW w:w="3219" w:type="dxa"/>
            <w:noWrap/>
          </w:tcPr>
          <w:p w14:paraId="7DA1B2EF" w14:textId="4F34E631" w:rsidR="00527BE4" w:rsidRPr="00477158" w:rsidRDefault="004D051E" w:rsidP="0047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raining_repositories</w:t>
            </w:r>
            <w:proofErr w:type="spellEnd"/>
          </w:p>
        </w:tc>
        <w:tc>
          <w:tcPr>
            <w:tcW w:w="5341" w:type="dxa"/>
            <w:noWrap/>
          </w:tcPr>
          <w:p w14:paraId="3F5A787B" w14:textId="60B141C4" w:rsidR="00527BE4" w:rsidRPr="00477158" w:rsidRDefault="004D051E" w:rsidP="00477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ains all methods regarding training</w:t>
            </w:r>
          </w:p>
        </w:tc>
      </w:tr>
    </w:tbl>
    <w:p w14:paraId="1C8CE6FF" w14:textId="77777777" w:rsidR="00477158" w:rsidRPr="00477158" w:rsidRDefault="00477158" w:rsidP="00477158"/>
    <w:p w14:paraId="41DB9AAB" w14:textId="4A7180F2" w:rsidR="00C02AF1" w:rsidRDefault="00C02AF1" w:rsidP="005F32B8">
      <w:pPr>
        <w:pStyle w:val="Heading2"/>
        <w:ind w:left="0"/>
      </w:pPr>
      <w:r>
        <w:t>Root Files</w:t>
      </w:r>
    </w:p>
    <w:tbl>
      <w:tblPr>
        <w:tblStyle w:val="GridTable4-Accent6"/>
        <w:tblW w:w="9985" w:type="dxa"/>
        <w:jc w:val="center"/>
        <w:tblLook w:val="04A0" w:firstRow="1" w:lastRow="0" w:firstColumn="1" w:lastColumn="0" w:noHBand="0" w:noVBand="1"/>
      </w:tblPr>
      <w:tblGrid>
        <w:gridCol w:w="2567"/>
        <w:gridCol w:w="7418"/>
      </w:tblGrid>
      <w:tr w:rsidR="00AD4129" w14:paraId="6398C104" w14:textId="77777777" w:rsidTr="004771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</w:tcPr>
          <w:p w14:paraId="28F6CB0F" w14:textId="77777777" w:rsidR="00AD4129" w:rsidRPr="006138A2" w:rsidRDefault="00AD4129" w:rsidP="00D71111">
            <w:pPr>
              <w:pStyle w:val="ListParagraph"/>
              <w:ind w:left="0"/>
              <w:rPr>
                <w:b w:val="0"/>
                <w:bCs w:val="0"/>
                <w:sz w:val="24"/>
                <w:szCs w:val="24"/>
              </w:rPr>
            </w:pPr>
            <w:r w:rsidRPr="006138A2">
              <w:rPr>
                <w:b w:val="0"/>
                <w:bCs w:val="0"/>
                <w:sz w:val="24"/>
                <w:szCs w:val="24"/>
              </w:rPr>
              <w:t>Directories</w:t>
            </w:r>
          </w:p>
        </w:tc>
        <w:tc>
          <w:tcPr>
            <w:tcW w:w="7418" w:type="dxa"/>
          </w:tcPr>
          <w:p w14:paraId="1ED8CBED" w14:textId="77777777" w:rsidR="00AD4129" w:rsidRPr="006138A2" w:rsidRDefault="00AD4129" w:rsidP="00477158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6138A2">
              <w:rPr>
                <w:b w:val="0"/>
                <w:bCs w:val="0"/>
                <w:sz w:val="24"/>
                <w:szCs w:val="24"/>
              </w:rPr>
              <w:t>Files under Directories</w:t>
            </w:r>
          </w:p>
        </w:tc>
      </w:tr>
      <w:tr w:rsidR="00AD4129" w14:paraId="60D42DBA" w14:textId="77777777" w:rsidTr="00477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</w:tcPr>
          <w:p w14:paraId="76319396" w14:textId="6C2C6A0F" w:rsidR="00AD4129" w:rsidRPr="00945C33" w:rsidRDefault="00AD4129" w:rsidP="00D71111">
            <w:pPr>
              <w:pStyle w:val="ListParagraph"/>
              <w:ind w:left="0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gitignore</w:t>
            </w:r>
            <w:proofErr w:type="spellEnd"/>
            <w:proofErr w:type="gramEnd"/>
          </w:p>
        </w:tc>
        <w:tc>
          <w:tcPr>
            <w:tcW w:w="7418" w:type="dxa"/>
          </w:tcPr>
          <w:p w14:paraId="66F7D93A" w14:textId="64E1EDF7" w:rsidR="00AD4129" w:rsidRPr="00945C33" w:rsidRDefault="00185FE0" w:rsidP="00D71111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5602E">
              <w:t xml:space="preserve">Ignores files which are not required to be stored in </w:t>
            </w:r>
            <w:proofErr w:type="spellStart"/>
            <w:r w:rsidRPr="0025602E">
              <w:t>git</w:t>
            </w:r>
            <w:proofErr w:type="spellEnd"/>
            <w:r w:rsidRPr="0025602E">
              <w:t xml:space="preserve"> repo</w:t>
            </w:r>
          </w:p>
        </w:tc>
      </w:tr>
      <w:tr w:rsidR="00AD4129" w14:paraId="778666FC" w14:textId="77777777" w:rsidTr="00477158">
        <w:trPr>
          <w:trHeight w:val="3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</w:tcPr>
          <w:p w14:paraId="46EB20F2" w14:textId="21CB1AD8" w:rsidR="00AD4129" w:rsidRPr="00945C33" w:rsidRDefault="00AD4129" w:rsidP="00D71111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.py</w:t>
            </w:r>
          </w:p>
        </w:tc>
        <w:tc>
          <w:tcPr>
            <w:tcW w:w="7418" w:type="dxa"/>
          </w:tcPr>
          <w:p w14:paraId="455BBEBA" w14:textId="084F86F5" w:rsidR="00AD4129" w:rsidRPr="00945C33" w:rsidRDefault="00185FE0" w:rsidP="00D71111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5602E">
              <w:t>Separates different executions - Training or Predicting</w:t>
            </w:r>
          </w:p>
        </w:tc>
      </w:tr>
      <w:tr w:rsidR="004D051E" w14:paraId="3BC3B018" w14:textId="77777777" w:rsidTr="00477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</w:tcPr>
          <w:p w14:paraId="7B93EA2F" w14:textId="23A7A829" w:rsidR="004D051E" w:rsidRDefault="004D051E" w:rsidP="00D71111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in.py</w:t>
            </w:r>
          </w:p>
        </w:tc>
        <w:tc>
          <w:tcPr>
            <w:tcW w:w="7418" w:type="dxa"/>
          </w:tcPr>
          <w:p w14:paraId="748C0C60" w14:textId="2E75FE00" w:rsidR="004D051E" w:rsidRPr="0025602E" w:rsidRDefault="004D051E" w:rsidP="00D71111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xecutes program through </w:t>
            </w:r>
            <w:proofErr w:type="spellStart"/>
            <w:r>
              <w:t>commandline</w:t>
            </w:r>
            <w:proofErr w:type="spellEnd"/>
            <w:r>
              <w:t xml:space="preserve"> – Executes app</w:t>
            </w:r>
          </w:p>
        </w:tc>
      </w:tr>
      <w:tr w:rsidR="00AD4129" w14:paraId="0A65B7F3" w14:textId="77777777" w:rsidTr="00477158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</w:tcPr>
          <w:p w14:paraId="4A3DB244" w14:textId="093364E1" w:rsidR="00AD4129" w:rsidRPr="00945C33" w:rsidRDefault="00AD4129" w:rsidP="00D71111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mit_test.py</w:t>
            </w:r>
          </w:p>
        </w:tc>
        <w:tc>
          <w:tcPr>
            <w:tcW w:w="7418" w:type="dxa"/>
          </w:tcPr>
          <w:p w14:paraId="3BECAEA0" w14:textId="2F5DE1C5" w:rsidR="00AD4129" w:rsidRPr="00945C33" w:rsidRDefault="00D40451" w:rsidP="00D71111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5602E">
              <w:t>Execution starts here</w:t>
            </w:r>
          </w:p>
        </w:tc>
      </w:tr>
      <w:tr w:rsidR="00965F1E" w14:paraId="590AC6F6" w14:textId="77777777" w:rsidTr="00477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7" w:type="dxa"/>
          </w:tcPr>
          <w:p w14:paraId="2E223AD4" w14:textId="4316C088" w:rsidR="00965F1E" w:rsidRDefault="00965F1E" w:rsidP="00D71111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quirements.txt</w:t>
            </w:r>
          </w:p>
        </w:tc>
        <w:tc>
          <w:tcPr>
            <w:tcW w:w="7418" w:type="dxa"/>
          </w:tcPr>
          <w:p w14:paraId="723792E1" w14:textId="23C6AF4D" w:rsidR="00965F1E" w:rsidRPr="0025602E" w:rsidRDefault="00965F1E" w:rsidP="00D71111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cludes all libraries required to run the application</w:t>
            </w:r>
          </w:p>
        </w:tc>
      </w:tr>
    </w:tbl>
    <w:p w14:paraId="6905E086" w14:textId="183FD219" w:rsidR="00C02AF1" w:rsidRDefault="00C02AF1" w:rsidP="005F32B8">
      <w:pPr>
        <w:pStyle w:val="Heading1"/>
        <w:ind w:left="-284"/>
      </w:pPr>
      <w:r w:rsidRPr="002E40BF">
        <w:t xml:space="preserve">Files under </w:t>
      </w:r>
      <w:r w:rsidR="0069109A" w:rsidRPr="002E40BF">
        <w:t xml:space="preserve">each </w:t>
      </w:r>
      <w:r w:rsidRPr="002E40BF">
        <w:t xml:space="preserve">Root </w:t>
      </w:r>
      <w:r w:rsidR="007149ED" w:rsidRPr="002E40BF">
        <w:t>Dir</w:t>
      </w:r>
    </w:p>
    <w:p w14:paraId="1BB70E72" w14:textId="34FABDE1" w:rsidR="00965F1E" w:rsidRDefault="00965F1E" w:rsidP="003317FE">
      <w:pPr>
        <w:pStyle w:val="Heading2"/>
        <w:numPr>
          <w:ilvl w:val="0"/>
          <w:numId w:val="6"/>
        </w:numPr>
        <w:ind w:left="142"/>
      </w:pPr>
      <w:r>
        <w:t>Common</w:t>
      </w:r>
    </w:p>
    <w:p w14:paraId="1B51D017" w14:textId="382CD200" w:rsidR="003317FE" w:rsidRDefault="003317FE" w:rsidP="00965F1E">
      <w:pPr>
        <w:pStyle w:val="ListParagraph"/>
        <w:numPr>
          <w:ilvl w:val="0"/>
          <w:numId w:val="7"/>
        </w:numPr>
      </w:pPr>
      <w:r>
        <w:t>Pipeline</w:t>
      </w:r>
    </w:p>
    <w:p w14:paraId="5207DCB3" w14:textId="5C4E64A6" w:rsidR="003317FE" w:rsidRDefault="003317FE" w:rsidP="003317FE">
      <w:pPr>
        <w:pStyle w:val="ListParagraph"/>
        <w:numPr>
          <w:ilvl w:val="1"/>
          <w:numId w:val="7"/>
        </w:numPr>
      </w:pPr>
      <w:r>
        <w:t>Utils.py – Contains methods for creating entire pipeline for prediction and training. Reads data, cleans etc.</w:t>
      </w:r>
    </w:p>
    <w:p w14:paraId="7FEC5555" w14:textId="205F3DFE" w:rsidR="00965F1E" w:rsidRDefault="003317FE" w:rsidP="00965F1E">
      <w:pPr>
        <w:pStyle w:val="ListParagraph"/>
        <w:numPr>
          <w:ilvl w:val="0"/>
          <w:numId w:val="7"/>
        </w:numPr>
      </w:pPr>
      <w:proofErr w:type="spellStart"/>
      <w:r>
        <w:t>Constant_variables</w:t>
      </w:r>
      <w:proofErr w:type="spellEnd"/>
      <w:r>
        <w:t xml:space="preserve"> – contains file that stores features in constant variables</w:t>
      </w:r>
    </w:p>
    <w:p w14:paraId="5E08F58D" w14:textId="3C99E79A" w:rsidR="00965F1E" w:rsidRDefault="00965F1E" w:rsidP="00965F1E">
      <w:pPr>
        <w:pStyle w:val="ListParagraph"/>
        <w:numPr>
          <w:ilvl w:val="0"/>
          <w:numId w:val="7"/>
        </w:numPr>
      </w:pPr>
      <w:r>
        <w:t xml:space="preserve">Enums.py – Contains constant </w:t>
      </w:r>
      <w:proofErr w:type="spellStart"/>
      <w:r>
        <w:t>enums</w:t>
      </w:r>
      <w:proofErr w:type="spellEnd"/>
      <w:r>
        <w:t xml:space="preserve"> for assigning proper datatype for each type of application</w:t>
      </w:r>
    </w:p>
    <w:p w14:paraId="2C00087D" w14:textId="1A265773" w:rsidR="00965F1E" w:rsidRDefault="00965F1E" w:rsidP="00965F1E">
      <w:pPr>
        <w:pStyle w:val="ListParagraph"/>
        <w:numPr>
          <w:ilvl w:val="0"/>
          <w:numId w:val="7"/>
        </w:numPr>
      </w:pPr>
      <w:r>
        <w:t>Utils</w:t>
      </w:r>
      <w:r w:rsidR="006675F0">
        <w:t>_external</w:t>
      </w:r>
      <w:r>
        <w:t xml:space="preserve">.py – In simple words, utility package. Contains methods that may be used by multiple applications or </w:t>
      </w:r>
      <w:proofErr w:type="spellStart"/>
      <w:proofErr w:type="gramStart"/>
      <w:r>
        <w:t>files</w:t>
      </w:r>
      <w:r w:rsidR="00A907A8">
        <w:t>.</w:t>
      </w:r>
      <w:r w:rsidR="00565A6C">
        <w:t>s</w:t>
      </w:r>
      <w:proofErr w:type="spellEnd"/>
      <w:proofErr w:type="gramEnd"/>
    </w:p>
    <w:p w14:paraId="19BBC963" w14:textId="1EBF042E" w:rsidR="00965F1E" w:rsidRDefault="00965F1E" w:rsidP="00965F1E">
      <w:pPr>
        <w:pStyle w:val="Heading2"/>
        <w:numPr>
          <w:ilvl w:val="0"/>
          <w:numId w:val="6"/>
        </w:numPr>
      </w:pPr>
      <w:r>
        <w:lastRenderedPageBreak/>
        <w:t>Config</w:t>
      </w:r>
    </w:p>
    <w:p w14:paraId="21102105" w14:textId="41441613" w:rsidR="00965F1E" w:rsidRDefault="00965F1E" w:rsidP="00965F1E">
      <w:pPr>
        <w:pStyle w:val="ListParagraph"/>
        <w:numPr>
          <w:ilvl w:val="0"/>
          <w:numId w:val="7"/>
        </w:numPr>
      </w:pPr>
      <w:r>
        <w:t xml:space="preserve">Config.yaml – </w:t>
      </w:r>
      <w:r w:rsidR="00FF6D4C">
        <w:t>This file s</w:t>
      </w:r>
      <w:r>
        <w:t>tores configuration of the application.</w:t>
      </w:r>
    </w:p>
    <w:p w14:paraId="44C5CCD5" w14:textId="030F8CF9" w:rsidR="008148B3" w:rsidRDefault="008148B3" w:rsidP="008148B3">
      <w:pPr>
        <w:pStyle w:val="Heading2"/>
        <w:numPr>
          <w:ilvl w:val="0"/>
          <w:numId w:val="6"/>
        </w:numPr>
      </w:pPr>
      <w:r>
        <w:t>Data</w:t>
      </w:r>
      <w:r w:rsidR="00565A6C">
        <w:t>sets</w:t>
      </w:r>
    </w:p>
    <w:p w14:paraId="1BDFF355" w14:textId="46FC7092" w:rsidR="00206C49" w:rsidRDefault="008770E8" w:rsidP="008148B3">
      <w:pPr>
        <w:pStyle w:val="ListParagraph"/>
        <w:numPr>
          <w:ilvl w:val="0"/>
          <w:numId w:val="7"/>
        </w:numPr>
      </w:pPr>
      <w:r>
        <w:t xml:space="preserve">0 – Should contain dataset that will be labelled as 0 – </w:t>
      </w:r>
      <w:proofErr w:type="gramStart"/>
      <w:r>
        <w:t>Non Breached</w:t>
      </w:r>
      <w:proofErr w:type="gramEnd"/>
      <w:r>
        <w:t xml:space="preserve"> data</w:t>
      </w:r>
      <w:r w:rsidR="00206C49">
        <w:t>.</w:t>
      </w:r>
    </w:p>
    <w:p w14:paraId="1C75D292" w14:textId="1B4FD733" w:rsidR="008770E8" w:rsidRDefault="008770E8" w:rsidP="008148B3">
      <w:pPr>
        <w:pStyle w:val="ListParagraph"/>
        <w:numPr>
          <w:ilvl w:val="0"/>
          <w:numId w:val="7"/>
        </w:numPr>
      </w:pPr>
      <w:r>
        <w:t>1 – Should contain dataset that will be labelled as 1 – Breached data.</w:t>
      </w:r>
    </w:p>
    <w:p w14:paraId="2B28B749" w14:textId="33A71416" w:rsidR="00156B0B" w:rsidRDefault="00156B0B" w:rsidP="00156B0B">
      <w:pPr>
        <w:pStyle w:val="Heading2"/>
        <w:numPr>
          <w:ilvl w:val="0"/>
          <w:numId w:val="6"/>
        </w:numPr>
      </w:pPr>
      <w:r>
        <w:t>Models</w:t>
      </w:r>
    </w:p>
    <w:p w14:paraId="179A3DC3" w14:textId="3C2DB463" w:rsidR="006D336B" w:rsidRDefault="006B30E4" w:rsidP="006D336B">
      <w:pPr>
        <w:pStyle w:val="ListParagraph"/>
        <w:numPr>
          <w:ilvl w:val="0"/>
          <w:numId w:val="7"/>
        </w:numPr>
      </w:pPr>
      <w:r>
        <w:t>Xgb_model2.pkl – Model file that is used to predict the probability of website getting breached.</w:t>
      </w:r>
    </w:p>
    <w:p w14:paraId="740B27BB" w14:textId="0B93447C" w:rsidR="005B273E" w:rsidRDefault="00FB6266" w:rsidP="005B273E">
      <w:pPr>
        <w:pStyle w:val="Heading2"/>
        <w:numPr>
          <w:ilvl w:val="0"/>
          <w:numId w:val="6"/>
        </w:numPr>
      </w:pPr>
      <w:r>
        <w:t>Notes</w:t>
      </w:r>
    </w:p>
    <w:p w14:paraId="6885AECB" w14:textId="10CB8490" w:rsidR="001B5D3C" w:rsidRDefault="00FB6266" w:rsidP="005B273E">
      <w:pPr>
        <w:pStyle w:val="ListParagraph"/>
        <w:numPr>
          <w:ilvl w:val="0"/>
          <w:numId w:val="7"/>
        </w:numPr>
      </w:pPr>
      <w:r>
        <w:t>Documentation – This document</w:t>
      </w:r>
    </w:p>
    <w:p w14:paraId="6AA94D8C" w14:textId="6AD26F7E" w:rsidR="00FB6266" w:rsidRDefault="00E82ADE" w:rsidP="005B273E">
      <w:pPr>
        <w:pStyle w:val="ListParagraph"/>
        <w:numPr>
          <w:ilvl w:val="0"/>
          <w:numId w:val="7"/>
        </w:numPr>
      </w:pPr>
      <w:r>
        <w:t>HOW TO RUN – How to run this program</w:t>
      </w:r>
    </w:p>
    <w:p w14:paraId="2B8554F2" w14:textId="20EFF93A" w:rsidR="005C3D0B" w:rsidRDefault="00EB34BA" w:rsidP="005C3D0B">
      <w:pPr>
        <w:pStyle w:val="Heading2"/>
        <w:numPr>
          <w:ilvl w:val="0"/>
          <w:numId w:val="6"/>
        </w:numPr>
      </w:pPr>
      <w:proofErr w:type="spellStart"/>
      <w:r>
        <w:t>Predicted_reports</w:t>
      </w:r>
      <w:proofErr w:type="spellEnd"/>
    </w:p>
    <w:p w14:paraId="2DFCDB88" w14:textId="154F1463" w:rsidR="005C3D0B" w:rsidRDefault="005C3D0B" w:rsidP="005C3D0B">
      <w:pPr>
        <w:pStyle w:val="ListParagraph"/>
        <w:numPr>
          <w:ilvl w:val="0"/>
          <w:numId w:val="7"/>
        </w:numPr>
      </w:pPr>
      <w:r>
        <w:t xml:space="preserve">This folder stores all the </w:t>
      </w:r>
      <w:r w:rsidR="00EB34BA">
        <w:t>predicted outputs</w:t>
      </w:r>
      <w:r>
        <w:t>.</w:t>
      </w:r>
      <w:r w:rsidR="00EB34BA">
        <w:t xml:space="preserve"> </w:t>
      </w:r>
      <w:proofErr w:type="gramStart"/>
      <w:r w:rsidR="00EB34BA">
        <w:t>First</w:t>
      </w:r>
      <w:proofErr w:type="gramEnd"/>
      <w:r w:rsidR="00EB34BA">
        <w:t xml:space="preserve"> we need to train the model and then predict.</w:t>
      </w:r>
    </w:p>
    <w:p w14:paraId="07561DF7" w14:textId="036E3E0F" w:rsidR="00DE21F2" w:rsidRDefault="00DF7211" w:rsidP="00DE21F2">
      <w:pPr>
        <w:pStyle w:val="Heading2"/>
        <w:numPr>
          <w:ilvl w:val="0"/>
          <w:numId w:val="6"/>
        </w:numPr>
      </w:pPr>
      <w:r>
        <w:t>Prediction</w:t>
      </w:r>
    </w:p>
    <w:p w14:paraId="5CF40DED" w14:textId="01471465" w:rsidR="00FB77C9" w:rsidRDefault="00DF7211" w:rsidP="008046E9">
      <w:pPr>
        <w:pStyle w:val="ListParagraph"/>
        <w:numPr>
          <w:ilvl w:val="0"/>
          <w:numId w:val="7"/>
        </w:numPr>
      </w:pPr>
      <w:r>
        <w:t xml:space="preserve">Prediction _repository - </w:t>
      </w:r>
      <w:r>
        <w:t xml:space="preserve">This </w:t>
      </w:r>
      <w:r>
        <w:t>repo</w:t>
      </w:r>
      <w:r>
        <w:t xml:space="preserve"> contains all the </w:t>
      </w:r>
      <w:r w:rsidR="008046E9">
        <w:t>methods</w:t>
      </w:r>
      <w:r>
        <w:t xml:space="preserve"> regarding making predictions</w:t>
      </w:r>
      <w:r w:rsidR="008046E9">
        <w:t>.</w:t>
      </w:r>
    </w:p>
    <w:p w14:paraId="376826A8" w14:textId="174A87AC" w:rsidR="008046E9" w:rsidRDefault="008046E9" w:rsidP="008046E9">
      <w:pPr>
        <w:pStyle w:val="Heading2"/>
        <w:numPr>
          <w:ilvl w:val="0"/>
          <w:numId w:val="6"/>
        </w:numPr>
      </w:pPr>
      <w:r>
        <w:t>Training</w:t>
      </w:r>
    </w:p>
    <w:p w14:paraId="21438291" w14:textId="08447A73" w:rsidR="008046E9" w:rsidRPr="008046E9" w:rsidRDefault="008046E9" w:rsidP="008046E9">
      <w:pPr>
        <w:pStyle w:val="ListParagraph"/>
        <w:numPr>
          <w:ilvl w:val="0"/>
          <w:numId w:val="7"/>
        </w:numPr>
      </w:pPr>
      <w:proofErr w:type="spellStart"/>
      <w:r>
        <w:t>Training_repository</w:t>
      </w:r>
      <w:proofErr w:type="spellEnd"/>
      <w:r>
        <w:t xml:space="preserve"> – </w:t>
      </w:r>
      <w:r>
        <w:t xml:space="preserve">This repo contains all the methods regarding making </w:t>
      </w:r>
      <w:r>
        <w:t>training.</w:t>
      </w:r>
    </w:p>
    <w:p w14:paraId="46FFCF54" w14:textId="4E442142" w:rsidR="0058080B" w:rsidRDefault="0058080B" w:rsidP="0058080B">
      <w:pPr>
        <w:pStyle w:val="Heading2"/>
        <w:numPr>
          <w:ilvl w:val="0"/>
          <w:numId w:val="6"/>
        </w:numPr>
      </w:pPr>
      <w:r>
        <w:t>App.py</w:t>
      </w:r>
    </w:p>
    <w:p w14:paraId="26BCC682" w14:textId="16ED505D" w:rsidR="0058080B" w:rsidRDefault="0058080B" w:rsidP="0058080B">
      <w:pPr>
        <w:pStyle w:val="ListParagraph"/>
        <w:numPr>
          <w:ilvl w:val="0"/>
          <w:numId w:val="7"/>
        </w:numPr>
      </w:pPr>
      <w:r>
        <w:t>This module is used to run the entire application.</w:t>
      </w:r>
    </w:p>
    <w:p w14:paraId="16810737" w14:textId="5C67D501" w:rsidR="0058614B" w:rsidRDefault="0058080B" w:rsidP="0058080B">
      <w:pPr>
        <w:pStyle w:val="ListParagraph"/>
        <w:numPr>
          <w:ilvl w:val="0"/>
          <w:numId w:val="7"/>
        </w:numPr>
      </w:pPr>
      <w:r>
        <w:t xml:space="preserve">This module helps to separate training </w:t>
      </w:r>
      <w:r w:rsidR="003B2117">
        <w:t>and prediction modules</w:t>
      </w:r>
      <w:r w:rsidR="0058614B">
        <w:t>.</w:t>
      </w:r>
    </w:p>
    <w:p w14:paraId="724235B3" w14:textId="77777777" w:rsidR="00DD7BC1" w:rsidRDefault="00DD7BC1" w:rsidP="00DD7BC1">
      <w:pPr>
        <w:pStyle w:val="Heading2"/>
        <w:numPr>
          <w:ilvl w:val="0"/>
          <w:numId w:val="6"/>
        </w:numPr>
      </w:pPr>
      <w:r>
        <w:t>Requirements.txt</w:t>
      </w:r>
    </w:p>
    <w:p w14:paraId="4E35F762" w14:textId="1B952F21" w:rsidR="00DD7BC1" w:rsidRPr="00C37E34" w:rsidRDefault="00DD7BC1" w:rsidP="00C37E34">
      <w:pPr>
        <w:pStyle w:val="ListParagraph"/>
        <w:numPr>
          <w:ilvl w:val="0"/>
          <w:numId w:val="7"/>
        </w:numPr>
      </w:pPr>
      <w:r w:rsidRPr="00C37E34">
        <w:t>It lists out all the library dependencies used by the application.</w:t>
      </w:r>
    </w:p>
    <w:p w14:paraId="01BABF05" w14:textId="2EE1EA42" w:rsidR="00F960D2" w:rsidRDefault="00F960D2" w:rsidP="00F960D2">
      <w:pPr>
        <w:pStyle w:val="Heading2"/>
        <w:numPr>
          <w:ilvl w:val="0"/>
          <w:numId w:val="6"/>
        </w:numPr>
      </w:pPr>
      <w:r>
        <w:t>Submit_test</w:t>
      </w:r>
      <w:r w:rsidR="007C13AE">
        <w:t>.py</w:t>
      </w:r>
    </w:p>
    <w:p w14:paraId="6C8BAEB8" w14:textId="102BFBAE" w:rsidR="002C0B85" w:rsidRPr="0025602E" w:rsidRDefault="00F960D2" w:rsidP="00444CA9">
      <w:pPr>
        <w:pStyle w:val="ListParagraph"/>
        <w:numPr>
          <w:ilvl w:val="0"/>
          <w:numId w:val="7"/>
        </w:numPr>
      </w:pPr>
      <w:r w:rsidRPr="00A30715">
        <w:t>This file helps to test without the use of external sources. Helps to simulate production environment.</w:t>
      </w:r>
    </w:p>
    <w:sectPr w:rsidR="002C0B85" w:rsidRPr="0025602E" w:rsidSect="0025602E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36803" w14:textId="77777777" w:rsidR="00587554" w:rsidRDefault="00587554" w:rsidP="0025602E">
      <w:pPr>
        <w:spacing w:after="0" w:line="240" w:lineRule="auto"/>
      </w:pPr>
      <w:r>
        <w:separator/>
      </w:r>
    </w:p>
  </w:endnote>
  <w:endnote w:type="continuationSeparator" w:id="0">
    <w:p w14:paraId="035D8A6A" w14:textId="77777777" w:rsidR="00587554" w:rsidRDefault="00587554" w:rsidP="002560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567813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980A5AF" w14:textId="77777777" w:rsidR="0025602E" w:rsidRDefault="0025602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493E929" w14:textId="77777777" w:rsidR="0025602E" w:rsidRDefault="002560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C1A86" w14:textId="77777777" w:rsidR="00587554" w:rsidRDefault="00587554" w:rsidP="0025602E">
      <w:pPr>
        <w:spacing w:after="0" w:line="240" w:lineRule="auto"/>
      </w:pPr>
      <w:r>
        <w:separator/>
      </w:r>
    </w:p>
  </w:footnote>
  <w:footnote w:type="continuationSeparator" w:id="0">
    <w:p w14:paraId="4B50D0CD" w14:textId="77777777" w:rsidR="00587554" w:rsidRDefault="00587554" w:rsidP="002560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AEE77" w14:textId="1680BA4D" w:rsidR="0025602E" w:rsidRPr="0025602E" w:rsidRDefault="0025602E" w:rsidP="002560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859F2"/>
    <w:multiLevelType w:val="hybridMultilevel"/>
    <w:tmpl w:val="A7026C7C"/>
    <w:lvl w:ilvl="0" w:tplc="64E87468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CC34D7"/>
    <w:multiLevelType w:val="hybridMultilevel"/>
    <w:tmpl w:val="C3669C2E"/>
    <w:lvl w:ilvl="0" w:tplc="611E4B7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7A563ED"/>
    <w:multiLevelType w:val="hybridMultilevel"/>
    <w:tmpl w:val="8EF61690"/>
    <w:lvl w:ilvl="0" w:tplc="F080EDC6">
      <w:start w:val="1"/>
      <w:numFmt w:val="upperLetter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CDC05BE"/>
    <w:multiLevelType w:val="hybridMultilevel"/>
    <w:tmpl w:val="11F683C2"/>
    <w:lvl w:ilvl="0" w:tplc="AC62BC3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D0315"/>
    <w:multiLevelType w:val="hybridMultilevel"/>
    <w:tmpl w:val="E53240BE"/>
    <w:lvl w:ilvl="0" w:tplc="4762CDCE">
      <w:start w:val="1"/>
      <w:numFmt w:val="decimal"/>
      <w:pStyle w:val="Heading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8227C34"/>
    <w:multiLevelType w:val="hybridMultilevel"/>
    <w:tmpl w:val="7B04E8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2"/>
    <w:lvlOverride w:ilvl="0">
      <w:startOverride w:val="1"/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MjA1NjcyNTC2MDFV0lEKTi0uzszPAykwrAUAW7dYlywAAAA="/>
  </w:docVars>
  <w:rsids>
    <w:rsidRoot w:val="0025602E"/>
    <w:rsid w:val="00015267"/>
    <w:rsid w:val="00036CFE"/>
    <w:rsid w:val="00074B7A"/>
    <w:rsid w:val="000818CF"/>
    <w:rsid w:val="00105553"/>
    <w:rsid w:val="00156B0B"/>
    <w:rsid w:val="00185FE0"/>
    <w:rsid w:val="001B5D3C"/>
    <w:rsid w:val="001D7155"/>
    <w:rsid w:val="00206C49"/>
    <w:rsid w:val="0025602E"/>
    <w:rsid w:val="002754CE"/>
    <w:rsid w:val="00281F8F"/>
    <w:rsid w:val="002B0025"/>
    <w:rsid w:val="002C0B85"/>
    <w:rsid w:val="002C3C14"/>
    <w:rsid w:val="002E40BF"/>
    <w:rsid w:val="003317FE"/>
    <w:rsid w:val="00340A52"/>
    <w:rsid w:val="00362A31"/>
    <w:rsid w:val="003B2117"/>
    <w:rsid w:val="003D0627"/>
    <w:rsid w:val="003D0801"/>
    <w:rsid w:val="00427276"/>
    <w:rsid w:val="00444CA9"/>
    <w:rsid w:val="004608A9"/>
    <w:rsid w:val="00477158"/>
    <w:rsid w:val="004D051E"/>
    <w:rsid w:val="00527AC9"/>
    <w:rsid w:val="00527BE4"/>
    <w:rsid w:val="00565A6C"/>
    <w:rsid w:val="0058080B"/>
    <w:rsid w:val="00581A7C"/>
    <w:rsid w:val="0058614B"/>
    <w:rsid w:val="00587554"/>
    <w:rsid w:val="005B273E"/>
    <w:rsid w:val="005C3D0B"/>
    <w:rsid w:val="005D37C4"/>
    <w:rsid w:val="005F32B8"/>
    <w:rsid w:val="006138A2"/>
    <w:rsid w:val="006262A8"/>
    <w:rsid w:val="006675F0"/>
    <w:rsid w:val="0069109A"/>
    <w:rsid w:val="006A5D0A"/>
    <w:rsid w:val="006B30E4"/>
    <w:rsid w:val="006B4BDF"/>
    <w:rsid w:val="006D336B"/>
    <w:rsid w:val="00706481"/>
    <w:rsid w:val="007149ED"/>
    <w:rsid w:val="007823B6"/>
    <w:rsid w:val="007C13AE"/>
    <w:rsid w:val="008046E9"/>
    <w:rsid w:val="008148B3"/>
    <w:rsid w:val="00852918"/>
    <w:rsid w:val="0087599C"/>
    <w:rsid w:val="008770E8"/>
    <w:rsid w:val="008953B6"/>
    <w:rsid w:val="008B0803"/>
    <w:rsid w:val="008B68A3"/>
    <w:rsid w:val="008E1DC4"/>
    <w:rsid w:val="008E3100"/>
    <w:rsid w:val="00916BE4"/>
    <w:rsid w:val="00945C33"/>
    <w:rsid w:val="00965F1E"/>
    <w:rsid w:val="00A30715"/>
    <w:rsid w:val="00A85DFE"/>
    <w:rsid w:val="00A907A8"/>
    <w:rsid w:val="00AA6C0A"/>
    <w:rsid w:val="00AD4129"/>
    <w:rsid w:val="00B70054"/>
    <w:rsid w:val="00BF4599"/>
    <w:rsid w:val="00C02AF1"/>
    <w:rsid w:val="00C03CD4"/>
    <w:rsid w:val="00C37E34"/>
    <w:rsid w:val="00C44A5C"/>
    <w:rsid w:val="00C5440A"/>
    <w:rsid w:val="00C75624"/>
    <w:rsid w:val="00CB0244"/>
    <w:rsid w:val="00D001D7"/>
    <w:rsid w:val="00D12954"/>
    <w:rsid w:val="00D40451"/>
    <w:rsid w:val="00D63615"/>
    <w:rsid w:val="00DB0540"/>
    <w:rsid w:val="00DD4249"/>
    <w:rsid w:val="00DD7BC1"/>
    <w:rsid w:val="00DE21F2"/>
    <w:rsid w:val="00DF42D2"/>
    <w:rsid w:val="00DF7211"/>
    <w:rsid w:val="00E43F3F"/>
    <w:rsid w:val="00E82ADE"/>
    <w:rsid w:val="00E929DC"/>
    <w:rsid w:val="00EA03EA"/>
    <w:rsid w:val="00EA2B89"/>
    <w:rsid w:val="00EA5AD0"/>
    <w:rsid w:val="00EB34BA"/>
    <w:rsid w:val="00EC0F9C"/>
    <w:rsid w:val="00F12CEF"/>
    <w:rsid w:val="00F2680D"/>
    <w:rsid w:val="00F64D44"/>
    <w:rsid w:val="00F828A3"/>
    <w:rsid w:val="00F960D2"/>
    <w:rsid w:val="00FB6266"/>
    <w:rsid w:val="00FB744A"/>
    <w:rsid w:val="00FB77C9"/>
    <w:rsid w:val="00FF6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867CB7"/>
  <w15:chartTrackingRefBased/>
  <w15:docId w15:val="{850586FD-90F3-4E15-AA6C-1D9640885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4129"/>
  </w:style>
  <w:style w:type="paragraph" w:styleId="Heading1">
    <w:name w:val="heading 1"/>
    <w:basedOn w:val="Normal"/>
    <w:next w:val="Normal"/>
    <w:link w:val="Heading1Char"/>
    <w:uiPriority w:val="9"/>
    <w:qFormat/>
    <w:rsid w:val="002E40BF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40BF"/>
    <w:pPr>
      <w:keepNext/>
      <w:keepLines/>
      <w:numPr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560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gu-IN"/>
    </w:rPr>
  </w:style>
  <w:style w:type="character" w:customStyle="1" w:styleId="apple-tab-span">
    <w:name w:val="apple-tab-span"/>
    <w:basedOn w:val="DefaultParagraphFont"/>
    <w:rsid w:val="0025602E"/>
  </w:style>
  <w:style w:type="paragraph" w:styleId="Header">
    <w:name w:val="header"/>
    <w:basedOn w:val="Normal"/>
    <w:link w:val="HeaderChar"/>
    <w:uiPriority w:val="99"/>
    <w:unhideWhenUsed/>
    <w:rsid w:val="002560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02E"/>
  </w:style>
  <w:style w:type="paragraph" w:styleId="Footer">
    <w:name w:val="footer"/>
    <w:basedOn w:val="Normal"/>
    <w:link w:val="FooterChar"/>
    <w:uiPriority w:val="99"/>
    <w:unhideWhenUsed/>
    <w:rsid w:val="002560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02E"/>
  </w:style>
  <w:style w:type="paragraph" w:styleId="ListParagraph">
    <w:name w:val="List Paragraph"/>
    <w:basedOn w:val="Normal"/>
    <w:uiPriority w:val="34"/>
    <w:qFormat/>
    <w:rsid w:val="0025602E"/>
    <w:pPr>
      <w:ind w:left="720"/>
      <w:contextualSpacing/>
    </w:pPr>
  </w:style>
  <w:style w:type="table" w:styleId="TableGrid">
    <w:name w:val="Table Grid"/>
    <w:basedOn w:val="TableNormal"/>
    <w:uiPriority w:val="39"/>
    <w:rsid w:val="006138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E40BF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E40BF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table" w:styleId="GridTable5Dark-Accent1">
    <w:name w:val="Grid Table 5 Dark Accent 1"/>
    <w:basedOn w:val="TableNormal"/>
    <w:uiPriority w:val="50"/>
    <w:rsid w:val="002E40B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6A5D0A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-Accent6">
    <w:name w:val="List Table 3 Accent 6"/>
    <w:basedOn w:val="TableNormal"/>
    <w:uiPriority w:val="48"/>
    <w:rsid w:val="00477158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01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47A4D221-BA70-4155-9DE7-008F9EF2C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3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 Savaliya</dc:creator>
  <cp:keywords/>
  <dc:description/>
  <cp:lastModifiedBy>Abhi Savaliya</cp:lastModifiedBy>
  <cp:revision>100</cp:revision>
  <dcterms:created xsi:type="dcterms:W3CDTF">2021-05-23T05:15:00Z</dcterms:created>
  <dcterms:modified xsi:type="dcterms:W3CDTF">2021-10-19T01:37:00Z</dcterms:modified>
</cp:coreProperties>
</file>